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CD36F0" w14:textId="3F3F256A" w:rsidR="00356DE8" w:rsidRDefault="001B6E82">
      <w:r>
        <w:sym w:font="Wingdings" w:char="F0E7"/>
      </w:r>
      <w:r w:rsidR="002F2B5B">
        <w:t xml:space="preserve">Website Name = </w:t>
      </w:r>
      <w:r w:rsidR="007D6BE7">
        <w:t>Momento</w:t>
      </w:r>
      <w:r w:rsidR="002F2B5B">
        <w:t xml:space="preserve"> (</w:t>
      </w:r>
      <w:r w:rsidR="001767B4">
        <w:t>social media</w:t>
      </w:r>
      <w:r w:rsidR="002F2B5B">
        <w:t>)</w:t>
      </w:r>
      <w:r>
        <w:sym w:font="Wingdings" w:char="F0E8"/>
      </w:r>
    </w:p>
    <w:p w14:paraId="5C2B4762" w14:textId="77777777" w:rsidR="00356DE8" w:rsidRDefault="00356DE8" w:rsidP="00356DE8">
      <w:r>
        <w:t>1.Registration and login</w:t>
      </w:r>
    </w:p>
    <w:p w14:paraId="035E59D7" w14:textId="5D5DE9F4" w:rsidR="00356DE8" w:rsidRDefault="00356DE8" w:rsidP="00356DE8">
      <w:r>
        <w:t>2. Users can add photos</w:t>
      </w:r>
      <w:r w:rsidR="001165A3">
        <w:t>, videos and tag friends</w:t>
      </w:r>
    </w:p>
    <w:p w14:paraId="76E50E21" w14:textId="6E78516B" w:rsidR="000902E3" w:rsidRDefault="000902E3" w:rsidP="00356DE8">
      <w:r>
        <w:t xml:space="preserve">3. Users </w:t>
      </w:r>
      <w:r w:rsidR="00857A53">
        <w:t>can add hobbies</w:t>
      </w:r>
    </w:p>
    <w:p w14:paraId="55A93B69" w14:textId="5EAB2E59" w:rsidR="00356DE8" w:rsidRDefault="00356DE8" w:rsidP="00356DE8">
      <w:r>
        <w:t xml:space="preserve">3. Like, comment, </w:t>
      </w:r>
      <w:r w:rsidR="001B6E82">
        <w:t xml:space="preserve">add to </w:t>
      </w:r>
      <w:r w:rsidR="001165A3">
        <w:t>favorite, download</w:t>
      </w:r>
      <w:r w:rsidR="000902E3">
        <w:t>, report</w:t>
      </w:r>
    </w:p>
    <w:p w14:paraId="58590EB9" w14:textId="4F985DF3" w:rsidR="00356DE8" w:rsidRDefault="00356DE8" w:rsidP="00356DE8">
      <w:r>
        <w:t>4. Follow others</w:t>
      </w:r>
    </w:p>
    <w:p w14:paraId="2359179C" w14:textId="11A73939" w:rsidR="00285093" w:rsidRDefault="00285093" w:rsidP="00356DE8">
      <w:r>
        <w:t>5. Searching</w:t>
      </w:r>
    </w:p>
    <w:p w14:paraId="574B00F8" w14:textId="13D3F09B" w:rsidR="00384C55" w:rsidRDefault="00384C55" w:rsidP="00356DE8">
      <w:r>
        <w:t>6. Chat with friends</w:t>
      </w:r>
      <w:r w:rsidR="002674B4">
        <w:t xml:space="preserve"> </w:t>
      </w:r>
    </w:p>
    <w:p w14:paraId="44C2170A" w14:textId="2E15CCAC" w:rsidR="007D6BE7" w:rsidRDefault="007D6BE7" w:rsidP="00356DE8">
      <w:r>
        <w:t>7. Edit personal and post details</w:t>
      </w:r>
    </w:p>
    <w:p w14:paraId="5A29F65B" w14:textId="748B391C" w:rsidR="001B6E82" w:rsidRDefault="007D6BE7" w:rsidP="00356DE8">
      <w:r>
        <w:t>8. Delete Post</w:t>
      </w:r>
      <w:r w:rsidR="001767B4">
        <w:t>s</w:t>
      </w:r>
    </w:p>
    <w:p w14:paraId="1C1ACCB4" w14:textId="3B8E0E7C" w:rsidR="001767B4" w:rsidRDefault="001767B4" w:rsidP="00356DE8">
      <w:r>
        <w:t>9. Notifications</w:t>
      </w:r>
    </w:p>
    <w:p w14:paraId="4B822DFE" w14:textId="77777777" w:rsidR="00356DE8" w:rsidRDefault="00356DE8"/>
    <w:sectPr w:rsidR="00356D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E63B98"/>
    <w:multiLevelType w:val="hybridMultilevel"/>
    <w:tmpl w:val="D3EA2F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MTEwMDI2Nzc3NTJV0lEKTi0uzszPAykwqQUAV3THQCwAAAA="/>
  </w:docVars>
  <w:rsids>
    <w:rsidRoot w:val="00F8674F"/>
    <w:rsid w:val="000230BF"/>
    <w:rsid w:val="000902E3"/>
    <w:rsid w:val="000F1AD8"/>
    <w:rsid w:val="001165A3"/>
    <w:rsid w:val="001767B4"/>
    <w:rsid w:val="001B6E82"/>
    <w:rsid w:val="002674B4"/>
    <w:rsid w:val="00285093"/>
    <w:rsid w:val="002F2B5B"/>
    <w:rsid w:val="00356DE8"/>
    <w:rsid w:val="00384C55"/>
    <w:rsid w:val="00432D32"/>
    <w:rsid w:val="00497B05"/>
    <w:rsid w:val="007D1794"/>
    <w:rsid w:val="007D6BE7"/>
    <w:rsid w:val="00857A53"/>
    <w:rsid w:val="00D72A4A"/>
    <w:rsid w:val="00F867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6ADC07"/>
  <w15:chartTrackingRefBased/>
  <w15:docId w15:val="{54E108B9-646C-44A3-874E-1AB45D566B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165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1</Pages>
  <Words>46</Words>
  <Characters>26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i Shankar Sharma</dc:creator>
  <cp:keywords/>
  <dc:description/>
  <cp:lastModifiedBy>Gauri Shankar Sharma</cp:lastModifiedBy>
  <cp:revision>11</cp:revision>
  <dcterms:created xsi:type="dcterms:W3CDTF">2021-11-15T09:59:00Z</dcterms:created>
  <dcterms:modified xsi:type="dcterms:W3CDTF">2021-11-18T15:39:00Z</dcterms:modified>
</cp:coreProperties>
</file>